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C6D9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47F94D8E" w:rsidR="007B4A91" w:rsidRPr="00DC057E" w:rsidRDefault="00556965" w:rsidP="00DC057E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734D5060" w:rsidR="007B4A91" w:rsidRDefault="00DC057E">
      <w:pPr>
        <w:rPr>
          <w:sz w:val="28"/>
          <w:szCs w:val="28"/>
        </w:rPr>
      </w:pPr>
      <w:r>
        <w:rPr>
          <w:sz w:val="28"/>
          <w:szCs w:val="28"/>
        </w:rPr>
        <w:t>Plants vs Platforming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09FCE4EA" w:rsidR="007B4A91" w:rsidRDefault="00DC057E">
      <w:pPr>
        <w:rPr>
          <w:sz w:val="28"/>
          <w:szCs w:val="28"/>
        </w:rPr>
      </w:pPr>
      <w:r>
        <w:rPr>
          <w:sz w:val="28"/>
          <w:szCs w:val="28"/>
        </w:rPr>
        <w:t>The goal is to get across the level, avoid the enemies and obstacles, and reach the finish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C6FFD89" w14:textId="294FA2AF" w:rsidR="007B4A91" w:rsidRDefault="00DC057E" w:rsidP="00DC057E">
      <w:pPr>
        <w:rPr>
          <w:sz w:val="28"/>
          <w:szCs w:val="28"/>
        </w:rPr>
      </w:pPr>
      <w:r>
        <w:rPr>
          <w:sz w:val="28"/>
          <w:szCs w:val="28"/>
        </w:rPr>
        <w:t xml:space="preserve">In this platform game, the plants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evade and defeat the zombies, trying to get to the end of each level and eventually fight the final zombie boss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98EFE65" w:rsidR="007B4A91" w:rsidRDefault="00DC05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ash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6DD45C0" w:rsidR="007B4A91" w:rsidRDefault="00DC05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, jump, shoot projecti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E0F3068" w:rsidR="007B4A91" w:rsidRDefault="00DC05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-nu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8F2EB81" w:rsidR="007B4A91" w:rsidRDefault="00DC05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, jump, extra health, slow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D316FDE" w:rsidR="007B4A91" w:rsidRDefault="00DC05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nflow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593D79C" w:rsidR="007B4A91" w:rsidRDefault="00DC05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, jump, can heal itself, fast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715B0AB" w:rsidR="007B4A91" w:rsidRDefault="00DC05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mal 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0F780DA" w:rsidR="007B4A91" w:rsidRDefault="00DC05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, atta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CDE9736" w:rsidR="007B4A91" w:rsidRDefault="00DC05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jectile 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B10497C" w:rsidR="007B4A91" w:rsidRDefault="00DC05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, shoot projecti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B861E59" w:rsidR="007B4A91" w:rsidRDefault="00DC05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st 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3007EDA" w:rsidR="007B4A91" w:rsidRDefault="00DC05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fast, attack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5097D9A" w:rsidR="00556965" w:rsidRDefault="00DC057E">
      <w:r>
        <w:rPr>
          <w:noProof/>
        </w:rPr>
        <w:lastRenderedPageBreak/>
        <w:drawing>
          <wp:inline distT="0" distB="0" distL="0" distR="0" wp14:anchorId="58243C8F" wp14:editId="7DFDA719">
            <wp:extent cx="4905375" cy="2796484"/>
            <wp:effectExtent l="0" t="0" r="0" b="4445"/>
            <wp:docPr id="1" name="Picture 1" descr="A picture containing to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oy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357" cy="281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7C6D9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C6D9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C6D9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C6D9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B22429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C62B157" w14:textId="3CA11E82" w:rsidR="007C6D95" w:rsidRDefault="007C6D95">
      <w:pPr>
        <w:rPr>
          <w:sz w:val="28"/>
          <w:szCs w:val="28"/>
        </w:rPr>
      </w:pPr>
      <w:r>
        <w:rPr>
          <w:sz w:val="28"/>
          <w:szCs w:val="28"/>
        </w:rPr>
        <w:t>I plan for the levels of the game to be different from each other, just make each level a bit of a challenge and different from each other. A lot of platforming and enemy fighting.</w:t>
      </w:r>
    </w:p>
    <w:p w14:paraId="24B987DE" w14:textId="488F82AA" w:rsidR="007B4A91" w:rsidRDefault="007C6D9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7C6D95"/>
    <w:rsid w:val="00DC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uc Tran</cp:lastModifiedBy>
  <cp:revision>3</cp:revision>
  <dcterms:created xsi:type="dcterms:W3CDTF">2021-03-18T05:03:00Z</dcterms:created>
  <dcterms:modified xsi:type="dcterms:W3CDTF">2021-11-29T02:58:00Z</dcterms:modified>
</cp:coreProperties>
</file>